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1B3F" w:rsidRDefault="00EC625A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3</w:t>
      </w:r>
    </w:p>
    <w:p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AE483D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09/09/2024</w:t>
      </w:r>
      <w:bookmarkStart w:id="0" w:name="_GoBack"/>
      <w:bookmarkEnd w:id="0"/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hyperlink r:id="rId7" w:history="1">
        <w:r w:rsidR="00A90FA2" w:rsidRPr="007856F2">
          <w:rPr>
            <w:rStyle w:val="-"/>
            <w:rFonts w:ascii="Times New Roman" w:hAnsi="Times New Roman" w:cs="Times New Roman"/>
            <w:lang w:val="en-GB"/>
          </w:rPr>
          <w:t>openwaterwc2024@ffessm.fr</w:t>
        </w:r>
      </w:hyperlink>
    </w:p>
    <w:tbl>
      <w:tblPr>
        <w:tblStyle w:val="a7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C0AC2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C0AC2">
        <w:rPr>
          <w:rFonts w:ascii="Times New Roman" w:hAnsi="Times New Roman" w:cs="Times New Roman"/>
        </w:rPr>
        <w:t>Copy if necessary and number the pages</w:t>
      </w:r>
    </w:p>
    <w:p w:rsidR="000A1B3F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ge __ of __</w:t>
      </w:r>
    </w:p>
    <w:sectPr w:rsidR="000A1B3F" w:rsidSect="00131FC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3E5C" w:rsidRDefault="00803E5C">
      <w:pPr>
        <w:spacing w:line="240" w:lineRule="auto"/>
      </w:pPr>
      <w:r>
        <w:separator/>
      </w:r>
    </w:p>
  </w:endnote>
  <w:endnote w:type="continuationSeparator" w:id="0">
    <w:p w:rsidR="00803E5C" w:rsidRDefault="00803E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1FCB" w:rsidRDefault="00131FCB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1FCB" w:rsidRDefault="00131FCB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1FCB" w:rsidRDefault="00131FCB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3E5C" w:rsidRDefault="00803E5C">
      <w:pPr>
        <w:spacing w:after="0"/>
      </w:pPr>
      <w:r>
        <w:separator/>
      </w:r>
    </w:p>
  </w:footnote>
  <w:footnote w:type="continuationSeparator" w:id="0">
    <w:p w:rsidR="00803E5C" w:rsidRDefault="00803E5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1FCB" w:rsidRDefault="00131FCB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0A5B8D" w:rsidTr="000A5B8D">
      <w:trPr>
        <w:jc w:val="center"/>
      </w:trPr>
      <w:tc>
        <w:tcPr>
          <w:tcW w:w="2520" w:type="dxa"/>
          <w:vAlign w:val="center"/>
          <w:hideMark/>
        </w:tcPr>
        <w:p w:rsidR="000A5B8D" w:rsidRDefault="000A5B8D" w:rsidP="000A5B8D">
          <w:pPr>
            <w:pStyle w:val="a5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1D2019" w:rsidRPr="00253EE9" w:rsidRDefault="001D2019" w:rsidP="001D2019">
          <w:pPr>
            <w:pStyle w:val="a5"/>
            <w:jc w:val="center"/>
            <w:rPr>
              <w:b/>
              <w:bCs/>
            </w:rPr>
          </w:pPr>
          <w:bookmarkStart w:id="2" w:name="_Hlk28492800"/>
          <w:r w:rsidRPr="00253EE9">
            <w:rPr>
              <w:b/>
              <w:bCs/>
            </w:rPr>
            <w:t>2024 CMAS 22</w:t>
          </w:r>
          <w:r w:rsidRPr="00253EE9">
            <w:rPr>
              <w:b/>
              <w:bCs/>
              <w:vertAlign w:val="superscript"/>
            </w:rPr>
            <w:t>nd</w:t>
          </w:r>
          <w:r w:rsidRPr="00253EE9">
            <w:rPr>
              <w:b/>
              <w:bCs/>
            </w:rPr>
            <w:t xml:space="preserve"> World Championship </w:t>
          </w:r>
          <w:proofErr w:type="spellStart"/>
          <w:r w:rsidRPr="00253EE9">
            <w:rPr>
              <w:b/>
              <w:bCs/>
            </w:rPr>
            <w:t>Finswimming</w:t>
          </w:r>
          <w:proofErr w:type="spellEnd"/>
          <w:r w:rsidRPr="00253EE9">
            <w:rPr>
              <w:b/>
              <w:bCs/>
            </w:rPr>
            <w:t xml:space="preserve"> Open Water</w:t>
          </w:r>
        </w:p>
        <w:p w:rsidR="001D2019" w:rsidRPr="00253EE9" w:rsidRDefault="001D2019" w:rsidP="001D2019">
          <w:pPr>
            <w:pStyle w:val="a5"/>
            <w:jc w:val="center"/>
            <w:rPr>
              <w:b/>
              <w:bCs/>
            </w:rPr>
          </w:pPr>
          <w:r w:rsidRPr="00253EE9">
            <w:rPr>
              <w:b/>
              <w:bCs/>
            </w:rPr>
            <w:t>23 – 28/09/2024</w:t>
          </w:r>
        </w:p>
        <w:p w:rsidR="000A5B8D" w:rsidRDefault="001D2019" w:rsidP="001D2019">
          <w:pPr>
            <w:pStyle w:val="a5"/>
            <w:jc w:val="center"/>
            <w:rPr>
              <w:b/>
              <w:bCs/>
              <w:highlight w:val="yellow"/>
            </w:rPr>
          </w:pPr>
          <w:r w:rsidRPr="00253EE9">
            <w:rPr>
              <w:b/>
              <w:bCs/>
            </w:rPr>
            <w:t xml:space="preserve">Carry Le </w:t>
          </w:r>
          <w:proofErr w:type="spellStart"/>
          <w:r w:rsidRPr="00253EE9">
            <w:rPr>
              <w:b/>
              <w:bCs/>
            </w:rPr>
            <w:t>Rouet</w:t>
          </w:r>
          <w:proofErr w:type="spellEnd"/>
          <w:r w:rsidRPr="00253EE9">
            <w:rPr>
              <w:b/>
              <w:bCs/>
            </w:rPr>
            <w:t xml:space="preserve"> – </w:t>
          </w:r>
          <w:bookmarkEnd w:id="2"/>
          <w:r w:rsidRPr="00253EE9">
            <w:rPr>
              <w:b/>
              <w:bCs/>
            </w:rPr>
            <w:t>France</w:t>
          </w:r>
        </w:p>
      </w:tc>
      <w:tc>
        <w:tcPr>
          <w:tcW w:w="2466" w:type="dxa"/>
          <w:vAlign w:val="center"/>
          <w:hideMark/>
        </w:tcPr>
        <w:p w:rsidR="000A5B8D" w:rsidRDefault="00005CA1" w:rsidP="000A5B8D">
          <w:pPr>
            <w:pStyle w:val="a5"/>
            <w:jc w:val="center"/>
          </w:pPr>
          <w:r w:rsidRPr="00005CA1"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27075</wp:posOffset>
                </wp:positionH>
                <wp:positionV relativeFrom="paragraph">
                  <wp:posOffset>115570</wp:posOffset>
                </wp:positionV>
                <wp:extent cx="648335" cy="596265"/>
                <wp:effectExtent l="19050" t="0" r="0" b="0"/>
                <wp:wrapNone/>
                <wp:docPr id="2" name="Εικόνα 1" descr="G:\1. FINSWIMMING COMMITTEE\ALEX\COMPETITIONS 2024\1. CMAS CHAMPIONSHIPS\3. WORLD OPEN WATER SENIOR, JUNIOR, MASTER, (La Chiotat 16-22_09)\LOGO\logo openwate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G:\1. FINSWIMMING COMMITTEE\ALEX\COMPETITIONS 2024\1. CMAS CHAMPIONSHIPS\3. WORLD OPEN WATER SENIOR, JUNIOR, MASTER, (La Chiotat 16-22_09)\LOGO\logo openwate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8335" cy="596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131FCB" w:rsidRDefault="00131FCB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1FCB" w:rsidRDefault="00131FCB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05CA1"/>
    <w:rsid w:val="000A1B3F"/>
    <w:rsid w:val="000A2D54"/>
    <w:rsid w:val="000A5B8D"/>
    <w:rsid w:val="000A64A9"/>
    <w:rsid w:val="000B68D5"/>
    <w:rsid w:val="000F22A4"/>
    <w:rsid w:val="00131FCB"/>
    <w:rsid w:val="00162137"/>
    <w:rsid w:val="00165592"/>
    <w:rsid w:val="00172B8B"/>
    <w:rsid w:val="00182157"/>
    <w:rsid w:val="001C28FF"/>
    <w:rsid w:val="001D2019"/>
    <w:rsid w:val="00271759"/>
    <w:rsid w:val="002801BB"/>
    <w:rsid w:val="00285B1E"/>
    <w:rsid w:val="002A0B3C"/>
    <w:rsid w:val="002B65AE"/>
    <w:rsid w:val="002C4636"/>
    <w:rsid w:val="00311D50"/>
    <w:rsid w:val="00317112"/>
    <w:rsid w:val="00400DDF"/>
    <w:rsid w:val="004259A2"/>
    <w:rsid w:val="00427039"/>
    <w:rsid w:val="00434112"/>
    <w:rsid w:val="00444C72"/>
    <w:rsid w:val="004A29AF"/>
    <w:rsid w:val="004D50CF"/>
    <w:rsid w:val="004F68FA"/>
    <w:rsid w:val="00524558"/>
    <w:rsid w:val="00541415"/>
    <w:rsid w:val="005631D1"/>
    <w:rsid w:val="005E6288"/>
    <w:rsid w:val="00604F14"/>
    <w:rsid w:val="006415A6"/>
    <w:rsid w:val="00692E9B"/>
    <w:rsid w:val="006D55DB"/>
    <w:rsid w:val="006E5D78"/>
    <w:rsid w:val="00713A65"/>
    <w:rsid w:val="00722DA0"/>
    <w:rsid w:val="00771F19"/>
    <w:rsid w:val="00803E5C"/>
    <w:rsid w:val="00805943"/>
    <w:rsid w:val="008407CD"/>
    <w:rsid w:val="00903C67"/>
    <w:rsid w:val="00914FAD"/>
    <w:rsid w:val="009172E7"/>
    <w:rsid w:val="00955060"/>
    <w:rsid w:val="00964D04"/>
    <w:rsid w:val="00974FAA"/>
    <w:rsid w:val="00981113"/>
    <w:rsid w:val="00996028"/>
    <w:rsid w:val="00997645"/>
    <w:rsid w:val="009C6866"/>
    <w:rsid w:val="009F5545"/>
    <w:rsid w:val="00A076B0"/>
    <w:rsid w:val="00A25961"/>
    <w:rsid w:val="00A34136"/>
    <w:rsid w:val="00A41713"/>
    <w:rsid w:val="00A56548"/>
    <w:rsid w:val="00A86F25"/>
    <w:rsid w:val="00A90FA2"/>
    <w:rsid w:val="00AB5853"/>
    <w:rsid w:val="00AE483D"/>
    <w:rsid w:val="00B02B27"/>
    <w:rsid w:val="00B05B3D"/>
    <w:rsid w:val="00B62624"/>
    <w:rsid w:val="00B654BC"/>
    <w:rsid w:val="00BC0AC2"/>
    <w:rsid w:val="00BE22DD"/>
    <w:rsid w:val="00BE697E"/>
    <w:rsid w:val="00C64985"/>
    <w:rsid w:val="00CA04F6"/>
    <w:rsid w:val="00CE49D5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C625A"/>
    <w:rsid w:val="00EE50A3"/>
    <w:rsid w:val="00EF2561"/>
    <w:rsid w:val="00F36698"/>
    <w:rsid w:val="00F56F47"/>
    <w:rsid w:val="00F823E1"/>
    <w:rsid w:val="00F9362D"/>
    <w:rsid w:val="21C0018E"/>
    <w:rsid w:val="7687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AEADA"/>
  <w15:docId w15:val="{D6728321-C61D-4E0A-A16A-306D15E14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68D5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0B68D5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0B68D5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0B68D5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0B68D5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0B68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sid w:val="000B68D5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0B68D5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0B68D5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0B68D5"/>
  </w:style>
  <w:style w:type="character" w:customStyle="1" w:styleId="Char0">
    <w:name w:val="Υποσέλιδο Char"/>
    <w:basedOn w:val="a0"/>
    <w:link w:val="a4"/>
    <w:uiPriority w:val="99"/>
    <w:rsid w:val="000B68D5"/>
  </w:style>
  <w:style w:type="paragraph" w:styleId="a9">
    <w:name w:val="List Paragraph"/>
    <w:basedOn w:val="a"/>
    <w:uiPriority w:val="34"/>
    <w:qFormat/>
    <w:rsid w:val="000B68D5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sid w:val="000B68D5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0B68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openwaterwc2024@ffessm.f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7C51B-1233-49D8-AE44-F55CAF64E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0</Words>
  <Characters>759</Characters>
  <Application>Microsoft Office Word</Application>
  <DocSecurity>0</DocSecurity>
  <Lines>6</Lines>
  <Paragraphs>1</Paragraphs>
  <ScaleCrop>false</ScaleCrop>
  <Company>Hewlett-Packard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axiar</cp:lastModifiedBy>
  <cp:revision>11</cp:revision>
  <dcterms:created xsi:type="dcterms:W3CDTF">2023-08-12T08:15:00Z</dcterms:created>
  <dcterms:modified xsi:type="dcterms:W3CDTF">2024-05-1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